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78EB2" w14:textId="592B6DA1" w:rsidR="0095496E" w:rsidRPr="003D4C45" w:rsidRDefault="00FC51DD" w:rsidP="0003357D">
      <w:pPr>
        <w:spacing w:before="120" w:after="120" w:line="240" w:lineRule="auto"/>
        <w:jc w:val="center"/>
        <w:rPr>
          <w:b/>
          <w:bCs/>
          <w:sz w:val="32"/>
          <w:szCs w:val="32"/>
        </w:rPr>
      </w:pPr>
      <w:r w:rsidRPr="003D4C45">
        <w:rPr>
          <w:b/>
          <w:bCs/>
          <w:sz w:val="32"/>
          <w:szCs w:val="32"/>
        </w:rPr>
        <w:t>Friends of Garden Island Creek</w:t>
      </w:r>
    </w:p>
    <w:p w14:paraId="1043928C" w14:textId="5FBE753E" w:rsidR="00FC51DD" w:rsidRPr="003D4C45" w:rsidRDefault="00FC51DD" w:rsidP="0003357D">
      <w:pPr>
        <w:spacing w:before="120" w:after="120" w:line="240" w:lineRule="auto"/>
        <w:jc w:val="center"/>
        <w:rPr>
          <w:b/>
          <w:bCs/>
          <w:sz w:val="32"/>
          <w:szCs w:val="32"/>
        </w:rPr>
      </w:pPr>
      <w:r w:rsidRPr="003D4C45">
        <w:rPr>
          <w:b/>
          <w:bCs/>
          <w:sz w:val="32"/>
          <w:szCs w:val="32"/>
        </w:rPr>
        <w:t>Beach Access and Erosion Community Consultation Survey</w:t>
      </w:r>
    </w:p>
    <w:p w14:paraId="5A1CD743" w14:textId="28A4A537" w:rsidR="00FC51DD" w:rsidRDefault="00FC51DD" w:rsidP="0003357D">
      <w:pPr>
        <w:spacing w:before="120" w:after="120" w:line="240" w:lineRule="auto"/>
      </w:pPr>
      <w:r>
        <w:t>FOGIC thanks you for taking the time to complete this survey and sharing your thoughts and ideas.  We welcome all voices</w:t>
      </w:r>
      <w:r w:rsidR="003D4C45">
        <w:t>,</w:t>
      </w:r>
      <w:r>
        <w:t xml:space="preserve"> and the more people who participate the better our understanding of the desires of the community will be.</w:t>
      </w:r>
    </w:p>
    <w:p w14:paraId="14FADBDA" w14:textId="2F6F7123" w:rsidR="00FC51DD" w:rsidRDefault="00FC51DD" w:rsidP="0003357D">
      <w:pPr>
        <w:spacing w:before="120" w:after="120" w:line="240" w:lineRule="auto"/>
      </w:pPr>
      <w:r>
        <w:t>Surveys due by Feb 15</w:t>
      </w:r>
      <w:r w:rsidRPr="00FC51DD">
        <w:rPr>
          <w:vertAlign w:val="superscript"/>
        </w:rPr>
        <w:t>th</w:t>
      </w:r>
      <w:proofErr w:type="gramStart"/>
      <w:r>
        <w:t xml:space="preserve"> 2023</w:t>
      </w:r>
      <w:proofErr w:type="gramEnd"/>
      <w:r w:rsidR="00B805C5">
        <w:t xml:space="preserve">.  </w:t>
      </w:r>
    </w:p>
    <w:p w14:paraId="69D4070A" w14:textId="299831CD" w:rsidR="00FC51DD" w:rsidRDefault="00FC51DD" w:rsidP="0003357D">
      <w:pPr>
        <w:spacing w:before="120" w:after="120" w:line="240" w:lineRule="auto"/>
      </w:pPr>
      <w:r>
        <w:t xml:space="preserve">Please return hard copies to the mailbox at 14 Sunset Drive or electronically via email to </w:t>
      </w:r>
      <w:hyperlink r:id="rId5" w:history="1">
        <w:r w:rsidRPr="00DA56F4">
          <w:rPr>
            <w:rStyle w:val="Hyperlink"/>
          </w:rPr>
          <w:t>friendsofgardenislandcreek@gmail.com</w:t>
        </w:r>
      </w:hyperlink>
      <w:r>
        <w:t xml:space="preserve"> or via messenger to the Facebook group.  Please </w:t>
      </w:r>
      <w:r w:rsidR="00833613">
        <w:t xml:space="preserve">email or </w:t>
      </w:r>
      <w:r>
        <w:t>call Kelsie 0472 510 161 with any questions.</w:t>
      </w:r>
    </w:p>
    <w:p w14:paraId="1F07BF11" w14:textId="15C88002" w:rsidR="00FC51DD" w:rsidRDefault="00FC51DD" w:rsidP="0003357D">
      <w:pPr>
        <w:spacing w:before="120" w:after="120" w:line="240" w:lineRule="auto"/>
      </w:pPr>
      <w:r>
        <w:t xml:space="preserve">This survey may be answered anonymously (if submitted electronically your </w:t>
      </w:r>
      <w:r w:rsidR="00B805C5">
        <w:t xml:space="preserve">details will not be stored alongside your survey answers) </w:t>
      </w:r>
      <w:r>
        <w:t>or please provide your email address at the end if you would like to receive updates specific to these issues.</w:t>
      </w:r>
    </w:p>
    <w:p w14:paraId="07CEB18D" w14:textId="118B4340" w:rsidR="00FC51DD" w:rsidRPr="00AC59DF" w:rsidRDefault="00FC51DD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1. Are you a resident/</w:t>
      </w:r>
      <w:r w:rsidR="00B805C5" w:rsidRPr="00AC59DF">
        <w:rPr>
          <w:b/>
          <w:bCs/>
        </w:rPr>
        <w:t>landowner</w:t>
      </w:r>
      <w:r w:rsidRPr="00AC59DF">
        <w:rPr>
          <w:b/>
          <w:bCs/>
        </w:rPr>
        <w:t xml:space="preserve"> at</w:t>
      </w:r>
      <w:r w:rsidR="00AC59DF">
        <w:rPr>
          <w:b/>
          <w:bCs/>
        </w:rPr>
        <w:t>:</w:t>
      </w:r>
    </w:p>
    <w:p w14:paraId="504CD277" w14:textId="26E33C74" w:rsidR="00FC51DD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7572569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D4C45">
            <w:rPr>
              <w:rFonts w:ascii="MS Gothic" w:eastAsia="MS Gothic" w:hAnsi="MS Gothic" w:hint="eastAsia"/>
            </w:rPr>
            <w:t>☐</w:t>
          </w:r>
        </w:sdtContent>
      </w:sdt>
      <w:r w:rsidR="003D4C45">
        <w:t xml:space="preserve"> </w:t>
      </w:r>
      <w:r w:rsidR="00FC51DD">
        <w:t>Garden Island Sands</w:t>
      </w:r>
      <w:r w:rsidR="0003357D">
        <w:t>,</w:t>
      </w:r>
      <w:r w:rsidR="0003357D">
        <w:tab/>
      </w:r>
      <w:r w:rsidR="00ED3959">
        <w:tab/>
      </w:r>
      <w:r w:rsidR="0003357D">
        <w:tab/>
      </w:r>
      <w:sdt>
        <w:sdtPr>
          <w:id w:val="-707880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03357D">
        <w:t xml:space="preserve"> Garden Island Creek</w:t>
      </w:r>
    </w:p>
    <w:p w14:paraId="196B36B5" w14:textId="0B611805" w:rsidR="00FC51DD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-12619918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D4C45">
            <w:rPr>
              <w:rFonts w:ascii="MS Gothic" w:eastAsia="MS Gothic" w:hAnsi="MS Gothic" w:hint="eastAsia"/>
            </w:rPr>
            <w:t>☐</w:t>
          </w:r>
        </w:sdtContent>
      </w:sdt>
      <w:r w:rsidR="003D4C45">
        <w:t xml:space="preserve"> </w:t>
      </w:r>
      <w:r w:rsidR="00AC59DF">
        <w:t>Another area</w:t>
      </w:r>
      <w:r w:rsidR="00FC51DD">
        <w:t xml:space="preserve"> of the Huon Valley</w:t>
      </w:r>
      <w:r w:rsidR="0003357D">
        <w:t xml:space="preserve">, </w:t>
      </w:r>
      <w:r w:rsidR="0003357D">
        <w:tab/>
      </w:r>
      <w:sdt>
        <w:sdtPr>
          <w:id w:val="-1605874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03357D">
        <w:t xml:space="preserve"> Not currently a resident/landowner in the above areas but interested in the issue</w:t>
      </w:r>
      <w:r w:rsidR="0003357D">
        <w:t xml:space="preserve">, </w:t>
      </w:r>
      <w:r w:rsidR="0003357D">
        <w:tab/>
        <w:t xml:space="preserve">           </w:t>
      </w:r>
      <w:r w:rsidR="0003357D">
        <w:tab/>
      </w:r>
      <w:sdt>
        <w:sdtPr>
          <w:id w:val="633225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03357D">
        <w:t xml:space="preserve"> Prefer not to say</w:t>
      </w:r>
    </w:p>
    <w:p w14:paraId="5765A9E7" w14:textId="58D7D2B3" w:rsidR="00FC51DD" w:rsidRPr="00AC59DF" w:rsidRDefault="00B805C5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2. Did you attend the community consultation and discussion about beach access and erosion held at the beach on the 28</w:t>
      </w:r>
      <w:r w:rsidRPr="00AC59DF">
        <w:rPr>
          <w:b/>
          <w:bCs/>
          <w:vertAlign w:val="superscript"/>
        </w:rPr>
        <w:t>th</w:t>
      </w:r>
      <w:r w:rsidRPr="00AC59DF">
        <w:rPr>
          <w:b/>
          <w:bCs/>
        </w:rPr>
        <w:t xml:space="preserve"> January?</w:t>
      </w:r>
    </w:p>
    <w:p w14:paraId="4971323B" w14:textId="0FF5445F" w:rsidR="00B805C5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-2079570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D4C45">
            <w:rPr>
              <w:rFonts w:ascii="MS Gothic" w:eastAsia="MS Gothic" w:hAnsi="MS Gothic" w:hint="eastAsia"/>
            </w:rPr>
            <w:t>☐</w:t>
          </w:r>
        </w:sdtContent>
      </w:sdt>
      <w:r w:rsidR="00B805C5">
        <w:t>Yes</w:t>
      </w:r>
      <w:r w:rsidR="0003357D">
        <w:t xml:space="preserve">, </w:t>
      </w:r>
      <w:r w:rsidR="0003357D">
        <w:tab/>
      </w:r>
      <w:r w:rsidR="0003357D">
        <w:tab/>
      </w:r>
      <w:r w:rsidR="0003357D">
        <w:tab/>
      </w:r>
      <w:r w:rsidR="0003357D">
        <w:tab/>
      </w:r>
      <w:r w:rsidR="0003357D">
        <w:tab/>
      </w:r>
      <w:sdt>
        <w:sdtPr>
          <w:id w:val="-19947048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03357D">
        <w:t xml:space="preserve"> N</w:t>
      </w:r>
      <w:r w:rsidR="0003357D">
        <w:t>o</w:t>
      </w:r>
    </w:p>
    <w:p w14:paraId="7177B7D2" w14:textId="6ABB04A7" w:rsidR="00B805C5" w:rsidRPr="00AC59DF" w:rsidRDefault="00B805C5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3. How often do you visit the beach at Garden Island Sands?</w:t>
      </w:r>
    </w:p>
    <w:p w14:paraId="23AE5C87" w14:textId="7692F04D" w:rsidR="00B805C5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-126242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D4C45">
            <w:rPr>
              <w:rFonts w:ascii="MS Gothic" w:eastAsia="MS Gothic" w:hAnsi="MS Gothic" w:hint="eastAsia"/>
            </w:rPr>
            <w:t>☐</w:t>
          </w:r>
        </w:sdtContent>
      </w:sdt>
      <w:r w:rsidR="003D4C45">
        <w:t xml:space="preserve"> </w:t>
      </w:r>
      <w:r w:rsidR="00B805C5">
        <w:t>Daily</w:t>
      </w:r>
      <w:r w:rsidR="0003357D">
        <w:tab/>
      </w:r>
      <w:r w:rsidR="0003357D">
        <w:tab/>
      </w:r>
      <w:r w:rsidR="0003357D">
        <w:tab/>
      </w:r>
      <w:r w:rsidR="00ED3959">
        <w:tab/>
      </w:r>
      <w:r w:rsidR="0003357D">
        <w:tab/>
      </w:r>
      <w:sdt>
        <w:sdtPr>
          <w:id w:val="11834062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03357D">
        <w:t xml:space="preserve"> Weekly</w:t>
      </w:r>
    </w:p>
    <w:p w14:paraId="2D4334D9" w14:textId="29E3A087" w:rsidR="003D4C45" w:rsidRDefault="00000000" w:rsidP="0003357D">
      <w:pPr>
        <w:pStyle w:val="ListParagraph"/>
        <w:spacing w:before="120" w:after="120" w:line="240" w:lineRule="auto"/>
      </w:pPr>
      <w:sdt>
        <w:sdtPr>
          <w:id w:val="-16159711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D4C45">
            <w:rPr>
              <w:rFonts w:ascii="MS Gothic" w:eastAsia="MS Gothic" w:hAnsi="MS Gothic" w:hint="eastAsia"/>
            </w:rPr>
            <w:t>☐</w:t>
          </w:r>
        </w:sdtContent>
      </w:sdt>
      <w:r w:rsidR="003D4C45">
        <w:t xml:space="preserve"> </w:t>
      </w:r>
      <w:r w:rsidR="00B805C5">
        <w:t>Once a month</w:t>
      </w:r>
      <w:r w:rsidR="0003357D">
        <w:tab/>
      </w:r>
      <w:r w:rsidR="0003357D">
        <w:tab/>
      </w:r>
      <w:r w:rsidR="0003357D">
        <w:tab/>
      </w:r>
      <w:sdt>
        <w:sdtPr>
          <w:id w:val="6534927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03357D">
        <w:t xml:space="preserve"> Frequently but seasonally</w:t>
      </w:r>
    </w:p>
    <w:p w14:paraId="77A48E55" w14:textId="1D6B158A" w:rsidR="00B805C5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6423261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D4C45">
            <w:rPr>
              <w:rFonts w:ascii="MS Gothic" w:eastAsia="MS Gothic" w:hAnsi="MS Gothic" w:hint="eastAsia"/>
            </w:rPr>
            <w:t>☐</w:t>
          </w:r>
        </w:sdtContent>
      </w:sdt>
      <w:r w:rsidR="003D4C45">
        <w:t xml:space="preserve"> </w:t>
      </w:r>
      <w:r w:rsidR="00B805C5">
        <w:t>Infrequently</w:t>
      </w:r>
    </w:p>
    <w:p w14:paraId="3140F312" w14:textId="235D3050" w:rsidR="00B805C5" w:rsidRPr="00AC59DF" w:rsidRDefault="00B805C5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4. How long have you been visiting the beach at Garden Island Sands</w:t>
      </w:r>
    </w:p>
    <w:p w14:paraId="25AF654E" w14:textId="6C0CFA8A" w:rsidR="003D4C45" w:rsidRDefault="00000000" w:rsidP="0003357D">
      <w:pPr>
        <w:pStyle w:val="ListParagraph"/>
        <w:spacing w:before="120" w:after="120" w:line="240" w:lineRule="auto"/>
      </w:pPr>
      <w:sdt>
        <w:sdtPr>
          <w:id w:val="20363081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D4C45">
            <w:rPr>
              <w:rFonts w:ascii="MS Gothic" w:eastAsia="MS Gothic" w:hAnsi="MS Gothic" w:hint="eastAsia"/>
            </w:rPr>
            <w:t>☐</w:t>
          </w:r>
        </w:sdtContent>
      </w:sdt>
      <w:r w:rsidR="003D4C45">
        <w:t xml:space="preserve"> </w:t>
      </w:r>
      <w:r w:rsidR="00B805C5">
        <w:t>Less tha</w:t>
      </w:r>
      <w:r w:rsidR="00AC59DF">
        <w:t>n</w:t>
      </w:r>
      <w:r w:rsidR="00B805C5">
        <w:t xml:space="preserve"> 5 year</w:t>
      </w:r>
      <w:r w:rsidR="003D4C45">
        <w:t>s</w:t>
      </w:r>
      <w:r w:rsidR="0003357D">
        <w:tab/>
      </w:r>
      <w:r w:rsidR="0003357D">
        <w:tab/>
      </w:r>
      <w:r w:rsidR="0003357D">
        <w:tab/>
      </w:r>
      <w:sdt>
        <w:sdtPr>
          <w:id w:val="991615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03357D">
        <w:t xml:space="preserve"> 5 to 10 years</w:t>
      </w:r>
    </w:p>
    <w:p w14:paraId="03FEBCFF" w14:textId="70EB3637" w:rsidR="00B805C5" w:rsidRDefault="00000000" w:rsidP="0003357D">
      <w:pPr>
        <w:pStyle w:val="ListParagraph"/>
        <w:spacing w:before="120" w:after="120" w:line="240" w:lineRule="auto"/>
      </w:pPr>
      <w:sdt>
        <w:sdtPr>
          <w:id w:val="7992609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D4C45">
            <w:rPr>
              <w:rFonts w:ascii="MS Gothic" w:eastAsia="MS Gothic" w:hAnsi="MS Gothic" w:hint="eastAsia"/>
            </w:rPr>
            <w:t>☐</w:t>
          </w:r>
        </w:sdtContent>
      </w:sdt>
      <w:r w:rsidR="003D4C45">
        <w:t xml:space="preserve"> </w:t>
      </w:r>
      <w:r w:rsidR="00B805C5">
        <w:t>More than 10 years</w:t>
      </w:r>
    </w:p>
    <w:p w14:paraId="36B20510" w14:textId="386007B3" w:rsidR="00B805C5" w:rsidRPr="00AC59DF" w:rsidRDefault="00B805C5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5. Have you seen/experienced changes to the beach at Garden Island Sands?</w:t>
      </w:r>
    </w:p>
    <w:p w14:paraId="57143877" w14:textId="514F0E44" w:rsidR="00B805C5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2041618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B805C5">
        <w:t>Yes</w:t>
      </w:r>
      <w:r w:rsidR="005A2392">
        <w:t>,</w:t>
      </w:r>
      <w:r w:rsidR="00B805C5">
        <w:t xml:space="preserve"> minor change</w:t>
      </w:r>
      <w:r w:rsidR="0003357D">
        <w:tab/>
      </w:r>
      <w:r w:rsidR="0003357D">
        <w:tab/>
      </w:r>
      <w:r w:rsidR="0003357D">
        <w:tab/>
      </w:r>
      <w:sdt>
        <w:sdtPr>
          <w:id w:val="-2084236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03357D">
        <w:t xml:space="preserve"> Yes, major </w:t>
      </w:r>
      <w:proofErr w:type="gramStart"/>
      <w:r w:rsidR="0003357D">
        <w:t>change</w:t>
      </w:r>
      <w:proofErr w:type="gramEnd"/>
    </w:p>
    <w:p w14:paraId="685B73AD" w14:textId="051CF882" w:rsidR="00B805C5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19749434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B805C5">
        <w:t>No change</w:t>
      </w:r>
      <w:r w:rsidR="0003357D">
        <w:tab/>
      </w:r>
      <w:r w:rsidR="0003357D">
        <w:tab/>
      </w:r>
      <w:r w:rsidR="0003357D">
        <w:tab/>
      </w:r>
      <w:r w:rsidR="0003357D">
        <w:tab/>
      </w:r>
      <w:sdt>
        <w:sdtPr>
          <w:id w:val="8044353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03357D">
        <w:t xml:space="preserve"> I don’t </w:t>
      </w:r>
      <w:proofErr w:type="gramStart"/>
      <w:r w:rsidR="0003357D">
        <w:t>know</w:t>
      </w:r>
      <w:proofErr w:type="gramEnd"/>
    </w:p>
    <w:p w14:paraId="0489681E" w14:textId="7485842C" w:rsidR="00B805C5" w:rsidRPr="00AC59DF" w:rsidRDefault="00B805C5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6.  If visiting the beach at Garden Island Sands in the past 2 years have you found</w:t>
      </w:r>
      <w:r w:rsidR="00AC59DF" w:rsidRPr="00AC59DF">
        <w:rPr>
          <w:b/>
          <w:bCs/>
        </w:rPr>
        <w:t xml:space="preserve"> the</w:t>
      </w:r>
      <w:r w:rsidRPr="00AC59DF">
        <w:rPr>
          <w:b/>
          <w:bCs/>
        </w:rPr>
        <w:t xml:space="preserve"> beach </w:t>
      </w:r>
      <w:r w:rsidR="002766BE" w:rsidRPr="00AC59DF">
        <w:rPr>
          <w:b/>
          <w:bCs/>
        </w:rPr>
        <w:t>difficult to acces</w:t>
      </w:r>
      <w:r w:rsidR="00AC59DF" w:rsidRPr="00AC59DF">
        <w:rPr>
          <w:b/>
          <w:bCs/>
        </w:rPr>
        <w:t>s</w:t>
      </w:r>
      <w:r w:rsidR="00E3448B">
        <w:rPr>
          <w:b/>
          <w:bCs/>
        </w:rPr>
        <w:t xml:space="preserve"> since the boat ramp was removed</w:t>
      </w:r>
      <w:r w:rsidR="00AC59DF" w:rsidRPr="00AC59DF">
        <w:rPr>
          <w:b/>
          <w:bCs/>
        </w:rPr>
        <w:t>?</w:t>
      </w:r>
    </w:p>
    <w:p w14:paraId="25634CF8" w14:textId="6CC8DB4D" w:rsidR="00AC59DF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-2872024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AC59DF">
        <w:t>Yes</w:t>
      </w:r>
      <w:r w:rsidR="0003357D">
        <w:tab/>
      </w:r>
      <w:r w:rsidR="0003357D">
        <w:tab/>
      </w:r>
      <w:r w:rsidR="0003357D">
        <w:tab/>
      </w:r>
      <w:r w:rsidR="0003357D">
        <w:tab/>
      </w:r>
      <w:r w:rsidR="0003357D">
        <w:tab/>
      </w:r>
      <w:sdt>
        <w:sdtPr>
          <w:id w:val="17394397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03357D">
        <w:t xml:space="preserve"> No</w:t>
      </w:r>
    </w:p>
    <w:p w14:paraId="5440D15A" w14:textId="1A7DACB3" w:rsidR="002766BE" w:rsidRPr="00AC59DF" w:rsidRDefault="002766BE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7. How important do you think it is to address beach access at Garden Island Sands</w:t>
      </w:r>
    </w:p>
    <w:p w14:paraId="62570234" w14:textId="1A617A3D" w:rsidR="002766BE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-15871513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>Very important – urgent action is needed</w:t>
      </w:r>
      <w:r w:rsidR="005A2392">
        <w:t>.</w:t>
      </w:r>
    </w:p>
    <w:p w14:paraId="60576541" w14:textId="63684615" w:rsidR="002766BE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11200298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 xml:space="preserve">Important – action is needed </w:t>
      </w:r>
      <w:r w:rsidR="005A2392">
        <w:t>soon.</w:t>
      </w:r>
    </w:p>
    <w:p w14:paraId="04C67151" w14:textId="73455149" w:rsidR="002766BE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-11709514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>Not important – no action required</w:t>
      </w:r>
      <w:r w:rsidR="005A2392">
        <w:t>.</w:t>
      </w:r>
    </w:p>
    <w:p w14:paraId="43DBEC35" w14:textId="4298997E" w:rsidR="002766BE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1585098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>I don’t know</w:t>
      </w:r>
      <w:r w:rsidR="005A2392">
        <w:t>.</w:t>
      </w:r>
    </w:p>
    <w:p w14:paraId="6664F233" w14:textId="354A4D45" w:rsidR="002766BE" w:rsidRPr="00AC59DF" w:rsidRDefault="002766BE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>Q8. It has been suggested that safe beach access for people/prams/dogs may be easier to establish than boat access, how do you feel about that?</w:t>
      </w:r>
    </w:p>
    <w:p w14:paraId="54487F9B" w14:textId="494DA3FA" w:rsidR="002766BE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-3854985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>OK.  Safe beach access for people is adequate</w:t>
      </w:r>
      <w:r w:rsidR="005A2392">
        <w:t>.</w:t>
      </w:r>
    </w:p>
    <w:p w14:paraId="6DFFBC44" w14:textId="5E1E3E6C" w:rsidR="002766BE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-15750461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>Not OK.  I feel the replacement of the boat ramp is very important</w:t>
      </w:r>
      <w:r w:rsidR="005A2392">
        <w:t>.</w:t>
      </w:r>
    </w:p>
    <w:p w14:paraId="0C87C9A5" w14:textId="1964150B" w:rsidR="00AC59DF" w:rsidRPr="00AC59DF" w:rsidRDefault="002C2240" w:rsidP="0003357D">
      <w:pPr>
        <w:spacing w:before="120" w:after="120" w:line="240" w:lineRule="auto"/>
        <w:ind w:left="709" w:hanging="425"/>
        <w:rPr>
          <w:b/>
          <w:bCs/>
        </w:rPr>
      </w:pPr>
      <w:r w:rsidRPr="00AC59DF">
        <w:rPr>
          <w:b/>
          <w:bCs/>
        </w:rPr>
        <w:t xml:space="preserve">Q9.  </w:t>
      </w:r>
      <w:r w:rsidR="00CA1262">
        <w:rPr>
          <w:b/>
          <w:bCs/>
        </w:rPr>
        <w:t>Do you think either a ‘sand ladder/board and chain walkway’ seen at other local beaches, or a set of recycled concrete steps (for which the materials are currently available) are appropriate?</w:t>
      </w:r>
    </w:p>
    <w:p w14:paraId="01969C77" w14:textId="04BAADD5" w:rsidR="00CA1262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3016667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CA1262">
        <w:t xml:space="preserve">I would be happy with </w:t>
      </w:r>
      <w:proofErr w:type="gramStart"/>
      <w:r w:rsidR="00CA1262">
        <w:t>either</w:t>
      </w:r>
      <w:proofErr w:type="gramEnd"/>
    </w:p>
    <w:p w14:paraId="3054D7A1" w14:textId="0647BBD6" w:rsidR="00E3448B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193813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A1262" w:rsidRPr="0003357D">
            <w:rPr>
              <w:rFonts w:ascii="Segoe UI Symbol" w:hAnsi="Segoe UI Symbol" w:cs="Segoe UI Symbol"/>
            </w:rPr>
            <w:t>☐</w:t>
          </w:r>
        </w:sdtContent>
      </w:sdt>
      <w:r w:rsidR="004113D0">
        <w:t xml:space="preserve"> </w:t>
      </w:r>
      <w:r w:rsidR="00CA1262">
        <w:t xml:space="preserve">I prefer the ‘board and chain </w:t>
      </w:r>
      <w:proofErr w:type="gramStart"/>
      <w:r w:rsidR="00CA1262">
        <w:t>walkway’</w:t>
      </w:r>
      <w:proofErr w:type="gramEnd"/>
    </w:p>
    <w:p w14:paraId="1F9C3696" w14:textId="5ADA5387" w:rsidR="00CA1262" w:rsidRPr="00E3448B" w:rsidRDefault="00CA1262" w:rsidP="0003357D">
      <w:pPr>
        <w:pStyle w:val="ListParagraph"/>
        <w:spacing w:before="120" w:after="120" w:line="240" w:lineRule="auto"/>
        <w:ind w:left="709"/>
      </w:pPr>
      <w:sdt>
        <w:sdtPr>
          <w:id w:val="-3260564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3357D">
            <w:rPr>
              <w:rFonts w:ascii="Segoe UI Symbol" w:hAnsi="Segoe UI Symbol" w:cs="Segoe UI Symbol"/>
            </w:rPr>
            <w:t>☐</w:t>
          </w:r>
        </w:sdtContent>
      </w:sdt>
      <w:r>
        <w:t xml:space="preserve"> I prefer the wide concrete </w:t>
      </w:r>
      <w:proofErr w:type="gramStart"/>
      <w:r>
        <w:t>steps</w:t>
      </w:r>
      <w:proofErr w:type="gramEnd"/>
    </w:p>
    <w:p w14:paraId="7CE76A81" w14:textId="0DC180F6" w:rsidR="003D4C45" w:rsidRPr="0003357D" w:rsidRDefault="00000000" w:rsidP="0003357D">
      <w:pPr>
        <w:pStyle w:val="ListParagraph"/>
        <w:spacing w:before="120" w:after="120" w:line="240" w:lineRule="auto"/>
        <w:ind w:left="709"/>
        <w:rPr>
          <w:rFonts w:hint="eastAsia"/>
        </w:rPr>
      </w:pPr>
      <w:sdt>
        <w:sdtPr>
          <w:id w:val="2128658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3357D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C2240">
        <w:t xml:space="preserve">I have another </w:t>
      </w:r>
      <w:proofErr w:type="gramStart"/>
      <w:r w:rsidR="002C2240">
        <w:t>idea</w:t>
      </w:r>
      <w:proofErr w:type="gramEnd"/>
      <w:r w:rsidR="000E4C05" w:rsidRPr="000E4C05">
        <w:t xml:space="preserve"> </w:t>
      </w:r>
    </w:p>
    <w:p w14:paraId="0DFF3A0C" w14:textId="158A9883" w:rsidR="002C2240" w:rsidRDefault="0003357D" w:rsidP="0003357D">
      <w:pPr>
        <w:spacing w:before="120" w:after="120" w:line="240" w:lineRule="auto"/>
        <w:jc w:val="center"/>
      </w:pPr>
      <w:r w:rsidRPr="0003357D">
        <w:drawing>
          <wp:anchor distT="0" distB="0" distL="114300" distR="114300" simplePos="0" relativeHeight="251669504" behindDoc="0" locked="0" layoutInCell="1" allowOverlap="1" wp14:anchorId="1C133504" wp14:editId="4429BDF2">
            <wp:simplePos x="0" y="0"/>
            <wp:positionH relativeFrom="column">
              <wp:posOffset>9525</wp:posOffset>
            </wp:positionH>
            <wp:positionV relativeFrom="paragraph">
              <wp:posOffset>172085</wp:posOffset>
            </wp:positionV>
            <wp:extent cx="1866900" cy="169608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20" r="27253"/>
                    <a:stretch/>
                  </pic:blipFill>
                  <pic:spPr bwMode="auto">
                    <a:xfrm>
                      <a:off x="0" y="0"/>
                      <a:ext cx="1866900" cy="16960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1670528" behindDoc="0" locked="0" layoutInCell="1" allowOverlap="1" wp14:anchorId="29AD1F01" wp14:editId="3884A5B0">
            <wp:simplePos x="0" y="0"/>
            <wp:positionH relativeFrom="column">
              <wp:posOffset>1971675</wp:posOffset>
            </wp:positionH>
            <wp:positionV relativeFrom="paragraph">
              <wp:posOffset>196215</wp:posOffset>
            </wp:positionV>
            <wp:extent cx="2349500" cy="1671955"/>
            <wp:effectExtent l="0" t="0" r="0" b="444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5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3357D"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51E5F0A" wp14:editId="220B69E1">
                <wp:simplePos x="0" y="0"/>
                <wp:positionH relativeFrom="column">
                  <wp:posOffset>4371975</wp:posOffset>
                </wp:positionH>
                <wp:positionV relativeFrom="paragraph">
                  <wp:posOffset>181610</wp:posOffset>
                </wp:positionV>
                <wp:extent cx="2257425" cy="1404620"/>
                <wp:effectExtent l="0" t="0" r="28575" b="2349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72A783" w14:textId="010C80C9" w:rsidR="000E4C05" w:rsidRDefault="000E4C05">
                            <w:r>
                              <w:t>A) ‘Board and chain walkway’. B)</w:t>
                            </w:r>
                            <w:r w:rsidR="0003357D">
                              <w:t xml:space="preserve"> </w:t>
                            </w:r>
                            <w:r>
                              <w:t>concrete steps, a quick sketch by Mick Kell</w:t>
                            </w:r>
                            <w:r w:rsidR="0003357D">
                              <w:t xml:space="preserve">y.  </w:t>
                            </w:r>
                            <w:proofErr w:type="gramStart"/>
                            <w:r w:rsidR="0003357D">
                              <w:t>Both of these</w:t>
                            </w:r>
                            <w:proofErr w:type="gramEnd"/>
                            <w:r w:rsidR="0003357D">
                              <w:t xml:space="preserve"> ideas will have to go through engineering to see what’s possib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51E5F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4.25pt;margin-top:14.3pt;width:177.75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">
                <v:textbox style="mso-fit-shape-to-text:t">
                  <w:txbxContent>
                    <w:p w14:paraId="1972A783" w14:textId="010C80C9" w:rsidR="000E4C05" w:rsidRDefault="000E4C05">
                      <w:r>
                        <w:t>A) ‘Board and chain walkway’. B)</w:t>
                      </w:r>
                      <w:r w:rsidR="0003357D">
                        <w:t xml:space="preserve"> </w:t>
                      </w:r>
                      <w:r>
                        <w:t>concrete steps, a quick sketch by Mick Kell</w:t>
                      </w:r>
                      <w:r w:rsidR="0003357D">
                        <w:t xml:space="preserve">y.  </w:t>
                      </w:r>
                      <w:proofErr w:type="gramStart"/>
                      <w:r w:rsidR="0003357D">
                        <w:t>Both of these</w:t>
                      </w:r>
                      <w:proofErr w:type="gramEnd"/>
                      <w:r w:rsidR="0003357D">
                        <w:t xml:space="preserve"> ideas will have to go through engineering to see what’s possibl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C2240">
        <w:t xml:space="preserve"> </w:t>
      </w:r>
    </w:p>
    <w:p w14:paraId="6A1EACAF" w14:textId="132C94C4" w:rsidR="00ED3959" w:rsidRDefault="00ED3959" w:rsidP="0003357D">
      <w:pPr>
        <w:spacing w:before="120" w:after="120" w:line="240" w:lineRule="auto"/>
        <w:ind w:left="709" w:hanging="425"/>
        <w:rPr>
          <w:b/>
          <w:bCs/>
        </w:rPr>
      </w:pPr>
      <w:r>
        <w:rPr>
          <w:b/>
          <w:bCs/>
        </w:rPr>
        <w:t xml:space="preserve">Please </w:t>
      </w:r>
      <w:proofErr w:type="gramStart"/>
      <w:r>
        <w:rPr>
          <w:b/>
          <w:bCs/>
        </w:rPr>
        <w:t>comment</w:t>
      </w:r>
      <w:proofErr w:type="gramEnd"/>
    </w:p>
    <w:sdt>
      <w:sdtPr>
        <w:rPr>
          <w:b/>
          <w:bCs/>
        </w:rPr>
        <w:id w:val="375669025"/>
        <w:placeholder>
          <w:docPart w:val="DefaultPlaceholder_-1854013440"/>
        </w:placeholder>
        <w:showingPlcHdr/>
        <w:text/>
      </w:sdtPr>
      <w:sdtContent>
        <w:p w14:paraId="3053D4BB" w14:textId="6A82B085" w:rsidR="00ED3959" w:rsidRDefault="00ED3959" w:rsidP="0003357D">
          <w:pPr>
            <w:spacing w:before="120" w:after="120" w:line="240" w:lineRule="auto"/>
            <w:ind w:left="709" w:hanging="425"/>
            <w:rPr>
              <w:b/>
              <w:bCs/>
            </w:rPr>
          </w:pPr>
          <w:r w:rsidRPr="004F064E">
            <w:rPr>
              <w:rStyle w:val="PlaceholderText"/>
            </w:rPr>
            <w:t>Click or tap here to enter text.</w:t>
          </w:r>
        </w:p>
      </w:sdtContent>
    </w:sdt>
    <w:p w14:paraId="15C37280" w14:textId="01CAD1CD" w:rsidR="00ED3959" w:rsidRDefault="00ED3959" w:rsidP="0003357D">
      <w:pPr>
        <w:spacing w:before="120" w:after="120" w:line="240" w:lineRule="auto"/>
        <w:ind w:left="709" w:hanging="425"/>
        <w:rPr>
          <w:b/>
          <w:bCs/>
        </w:rPr>
      </w:pPr>
    </w:p>
    <w:p w14:paraId="5CDF5400" w14:textId="77777777" w:rsidR="00207512" w:rsidRDefault="00207512" w:rsidP="0003357D">
      <w:pPr>
        <w:spacing w:before="120" w:after="120" w:line="240" w:lineRule="auto"/>
        <w:ind w:left="709" w:hanging="425"/>
        <w:rPr>
          <w:b/>
          <w:bCs/>
        </w:rPr>
      </w:pPr>
    </w:p>
    <w:p w14:paraId="7A8E24A4" w14:textId="3A20A0BD" w:rsidR="00ED3959" w:rsidRDefault="00ED3959" w:rsidP="0003357D">
      <w:pPr>
        <w:spacing w:before="120" w:after="120" w:line="240" w:lineRule="auto"/>
        <w:ind w:left="709" w:hanging="425"/>
        <w:rPr>
          <w:b/>
          <w:bCs/>
        </w:rPr>
      </w:pPr>
    </w:p>
    <w:p w14:paraId="10C34190" w14:textId="77777777" w:rsidR="00ED3959" w:rsidRDefault="00ED3959" w:rsidP="0003357D">
      <w:pPr>
        <w:spacing w:before="120" w:after="120" w:line="240" w:lineRule="auto"/>
        <w:ind w:left="709" w:hanging="425"/>
        <w:rPr>
          <w:b/>
          <w:bCs/>
        </w:rPr>
      </w:pPr>
    </w:p>
    <w:p w14:paraId="2435714F" w14:textId="35D3B494" w:rsidR="002766BE" w:rsidRPr="003D4C45" w:rsidRDefault="002766BE" w:rsidP="0003357D">
      <w:pPr>
        <w:spacing w:before="120" w:after="120" w:line="240" w:lineRule="auto"/>
        <w:ind w:left="709" w:hanging="425"/>
        <w:rPr>
          <w:b/>
          <w:bCs/>
        </w:rPr>
      </w:pPr>
      <w:r w:rsidRPr="003D4C45">
        <w:rPr>
          <w:b/>
          <w:bCs/>
        </w:rPr>
        <w:t>Q</w:t>
      </w:r>
      <w:r w:rsidR="002C2240" w:rsidRPr="003D4C45">
        <w:rPr>
          <w:b/>
          <w:bCs/>
        </w:rPr>
        <w:t>10</w:t>
      </w:r>
      <w:r w:rsidRPr="003D4C45">
        <w:rPr>
          <w:b/>
          <w:bCs/>
        </w:rPr>
        <w:t xml:space="preserve">. How important do you feel it is to </w:t>
      </w:r>
      <w:proofErr w:type="gramStart"/>
      <w:r w:rsidRPr="003D4C45">
        <w:rPr>
          <w:b/>
          <w:bCs/>
        </w:rPr>
        <w:t>take action</w:t>
      </w:r>
      <w:proofErr w:type="gramEnd"/>
      <w:r w:rsidRPr="003D4C45">
        <w:rPr>
          <w:b/>
          <w:bCs/>
        </w:rPr>
        <w:t xml:space="preserve"> regarding erosion of the beach at Garden Island Sands</w:t>
      </w:r>
    </w:p>
    <w:p w14:paraId="6EF90E4B" w14:textId="540380D8" w:rsidR="002766BE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19275312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 xml:space="preserve">Very important – urgent action is </w:t>
      </w:r>
      <w:proofErr w:type="gramStart"/>
      <w:r w:rsidR="002766BE">
        <w:t>needed</w:t>
      </w:r>
      <w:proofErr w:type="gramEnd"/>
    </w:p>
    <w:p w14:paraId="63A63447" w14:textId="72FB3CE6" w:rsidR="002766BE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9502101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 xml:space="preserve">Important – action is needed in the near </w:t>
      </w:r>
      <w:proofErr w:type="gramStart"/>
      <w:r w:rsidR="002766BE">
        <w:t>future</w:t>
      </w:r>
      <w:proofErr w:type="gramEnd"/>
    </w:p>
    <w:p w14:paraId="7A306A52" w14:textId="60B44A73" w:rsidR="002766BE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2130587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 xml:space="preserve">Not important – no action </w:t>
      </w:r>
      <w:proofErr w:type="gramStart"/>
      <w:r w:rsidR="002766BE">
        <w:t>required</w:t>
      </w:r>
      <w:proofErr w:type="gramEnd"/>
    </w:p>
    <w:p w14:paraId="2E6BC686" w14:textId="08E639DB" w:rsidR="002766BE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-9226457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2766BE">
        <w:t xml:space="preserve">I don’t </w:t>
      </w:r>
      <w:proofErr w:type="gramStart"/>
      <w:r w:rsidR="002766BE">
        <w:t>know</w:t>
      </w:r>
      <w:proofErr w:type="gramEnd"/>
    </w:p>
    <w:p w14:paraId="615E2731" w14:textId="7EB2CFB6" w:rsidR="002766BE" w:rsidRPr="003D4C45" w:rsidRDefault="002766BE" w:rsidP="0003357D">
      <w:pPr>
        <w:spacing w:before="120" w:after="120" w:line="240" w:lineRule="auto"/>
        <w:ind w:left="709" w:hanging="425"/>
        <w:rPr>
          <w:b/>
          <w:bCs/>
        </w:rPr>
      </w:pPr>
      <w:r w:rsidRPr="003D4C45">
        <w:rPr>
          <w:b/>
          <w:bCs/>
        </w:rPr>
        <w:t>Q 1</w:t>
      </w:r>
      <w:r w:rsidR="002C2240" w:rsidRPr="003D4C45">
        <w:rPr>
          <w:b/>
          <w:bCs/>
        </w:rPr>
        <w:t>1.</w:t>
      </w:r>
      <w:r w:rsidR="003D4C45">
        <w:rPr>
          <w:b/>
          <w:bCs/>
        </w:rPr>
        <w:t xml:space="preserve">  </w:t>
      </w:r>
      <w:r w:rsidR="002C2240" w:rsidRPr="003D4C45">
        <w:rPr>
          <w:b/>
          <w:bCs/>
        </w:rPr>
        <w:t>What do you think are the most important reasons for protecting the beach at Garden Island Sands from erosion? (</w:t>
      </w:r>
      <w:proofErr w:type="gramStart"/>
      <w:r w:rsidR="002C2240" w:rsidRPr="003D4C45">
        <w:rPr>
          <w:b/>
          <w:bCs/>
        </w:rPr>
        <w:t>please</w:t>
      </w:r>
      <w:proofErr w:type="gramEnd"/>
      <w:r w:rsidR="002C2240" w:rsidRPr="003D4C45">
        <w:rPr>
          <w:b/>
          <w:bCs/>
        </w:rPr>
        <w:t xml:space="preserve"> rank)</w:t>
      </w:r>
    </w:p>
    <w:p w14:paraId="3E03ECD5" w14:textId="4EEC1B8D" w:rsidR="002C2240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-149951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2392" w:rsidRPr="005A2392">
            <w:rPr>
              <w:rFonts w:ascii="Segoe UI Symbol" w:hAnsi="Segoe UI Symbol" w:cs="Segoe UI Symbol"/>
            </w:rPr>
            <w:t>☐</w:t>
          </w:r>
        </w:sdtContent>
      </w:sdt>
      <w:r w:rsidR="005A2392">
        <w:t xml:space="preserve"> </w:t>
      </w:r>
      <w:r w:rsidR="002C2240">
        <w:t xml:space="preserve">Protect private </w:t>
      </w:r>
      <w:proofErr w:type="gramStart"/>
      <w:r w:rsidR="002C2240">
        <w:t>property</w:t>
      </w:r>
      <w:proofErr w:type="gramEnd"/>
    </w:p>
    <w:p w14:paraId="239FD691" w14:textId="2E1A63E9" w:rsidR="002C2240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-15918437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2392" w:rsidRPr="005A2392">
            <w:rPr>
              <w:rFonts w:ascii="Segoe UI Symbol" w:hAnsi="Segoe UI Symbol" w:cs="Segoe UI Symbol"/>
            </w:rPr>
            <w:t>☐</w:t>
          </w:r>
        </w:sdtContent>
      </w:sdt>
      <w:r w:rsidR="005A2392">
        <w:t xml:space="preserve"> </w:t>
      </w:r>
      <w:r w:rsidR="002C2240">
        <w:t xml:space="preserve">Protect the </w:t>
      </w:r>
      <w:proofErr w:type="gramStart"/>
      <w:r w:rsidR="002C2240">
        <w:t>environment</w:t>
      </w:r>
      <w:proofErr w:type="gramEnd"/>
    </w:p>
    <w:p w14:paraId="07D17199" w14:textId="0FD8C184" w:rsidR="002C2240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2800732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13D0" w:rsidRPr="005A2392">
            <w:rPr>
              <w:rFonts w:ascii="Segoe UI Symbol" w:hAnsi="Segoe UI Symbol" w:cs="Segoe UI Symbol"/>
            </w:rPr>
            <w:t>☐</w:t>
          </w:r>
        </w:sdtContent>
      </w:sdt>
      <w:r w:rsidR="004113D0">
        <w:t xml:space="preserve"> </w:t>
      </w:r>
      <w:r w:rsidR="002C2240">
        <w:t>Ensure</w:t>
      </w:r>
      <w:r w:rsidR="00EF5F88">
        <w:t xml:space="preserve"> safe ongoing use of the beach by </w:t>
      </w:r>
      <w:r w:rsidR="00450B91">
        <w:t xml:space="preserve">the </w:t>
      </w:r>
      <w:proofErr w:type="gramStart"/>
      <w:r w:rsidR="00EF5F88">
        <w:t>community</w:t>
      </w:r>
      <w:proofErr w:type="gramEnd"/>
    </w:p>
    <w:p w14:paraId="6784EAEB" w14:textId="1505936E" w:rsidR="003D4C45" w:rsidRPr="003D4C45" w:rsidRDefault="00000000" w:rsidP="0003357D">
      <w:pPr>
        <w:pStyle w:val="ListParagraph"/>
        <w:spacing w:before="120" w:after="120" w:line="240" w:lineRule="auto"/>
        <w:ind w:left="709"/>
        <w:rPr>
          <w:b/>
          <w:bCs/>
        </w:rPr>
      </w:pPr>
      <w:sdt>
        <w:sdtPr>
          <w:id w:val="15150292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13D0">
            <w:rPr>
              <w:rFonts w:ascii="MS Gothic" w:eastAsia="MS Gothic" w:hAnsi="MS Gothic" w:hint="eastAsia"/>
            </w:rPr>
            <w:t>☐</w:t>
          </w:r>
        </w:sdtContent>
      </w:sdt>
      <w:r w:rsidR="004113D0">
        <w:t xml:space="preserve"> </w:t>
      </w:r>
      <w:r w:rsidR="00EF5F88">
        <w:t xml:space="preserve">Other </w:t>
      </w:r>
    </w:p>
    <w:p w14:paraId="0B4AF034" w14:textId="4673F8F0" w:rsidR="00E11F67" w:rsidRDefault="00ED3959" w:rsidP="00ED3959">
      <w:pPr>
        <w:spacing w:before="120" w:after="120" w:line="240" w:lineRule="auto"/>
        <w:ind w:left="284"/>
        <w:rPr>
          <w:b/>
          <w:bCs/>
        </w:rPr>
      </w:pPr>
      <w:r>
        <w:rPr>
          <w:b/>
          <w:bCs/>
        </w:rPr>
        <w:t xml:space="preserve">Please </w:t>
      </w:r>
      <w:proofErr w:type="gramStart"/>
      <w:r>
        <w:rPr>
          <w:b/>
          <w:bCs/>
        </w:rPr>
        <w:t>comment</w:t>
      </w:r>
      <w:proofErr w:type="gramEnd"/>
    </w:p>
    <w:sdt>
      <w:sdtPr>
        <w:id w:val="1649940959"/>
        <w:placeholder>
          <w:docPart w:val="DefaultPlaceholder_-1854013440"/>
        </w:placeholder>
        <w:showingPlcHdr/>
        <w:text/>
      </w:sdtPr>
      <w:sdtContent>
        <w:p w14:paraId="6A21E73A" w14:textId="6101FEE1" w:rsidR="00ED3959" w:rsidRDefault="00ED3959" w:rsidP="00ED3959">
          <w:pPr>
            <w:spacing w:before="120" w:after="120" w:line="240" w:lineRule="auto"/>
            <w:ind w:left="426"/>
          </w:pPr>
          <w:r w:rsidRPr="004F064E">
            <w:rPr>
              <w:rStyle w:val="PlaceholderText"/>
            </w:rPr>
            <w:t>Click or tap here to enter text.</w:t>
          </w:r>
        </w:p>
      </w:sdtContent>
    </w:sdt>
    <w:p w14:paraId="75E6C3B1" w14:textId="77777777" w:rsidR="00ED3959" w:rsidRDefault="00ED3959" w:rsidP="0003357D">
      <w:pPr>
        <w:pStyle w:val="ListParagraph"/>
        <w:spacing w:before="120" w:after="120" w:line="240" w:lineRule="auto"/>
        <w:ind w:left="709" w:hanging="425"/>
        <w:rPr>
          <w:b/>
          <w:bCs/>
        </w:rPr>
      </w:pPr>
    </w:p>
    <w:p w14:paraId="42E4F6DA" w14:textId="77777777" w:rsidR="00ED3959" w:rsidRDefault="00ED3959" w:rsidP="0003357D">
      <w:pPr>
        <w:pStyle w:val="ListParagraph"/>
        <w:spacing w:before="120" w:after="120" w:line="240" w:lineRule="auto"/>
        <w:ind w:left="709" w:hanging="425"/>
        <w:rPr>
          <w:b/>
          <w:bCs/>
        </w:rPr>
      </w:pPr>
    </w:p>
    <w:p w14:paraId="56C9B5A8" w14:textId="77777777" w:rsidR="00ED3959" w:rsidRDefault="00ED3959" w:rsidP="0003357D">
      <w:pPr>
        <w:pStyle w:val="ListParagraph"/>
        <w:spacing w:before="120" w:after="120" w:line="240" w:lineRule="auto"/>
        <w:ind w:left="709" w:hanging="425"/>
        <w:rPr>
          <w:b/>
          <w:bCs/>
        </w:rPr>
      </w:pPr>
    </w:p>
    <w:p w14:paraId="35A3760A" w14:textId="77777777" w:rsidR="00ED3959" w:rsidRDefault="00ED3959" w:rsidP="0003357D">
      <w:pPr>
        <w:pStyle w:val="ListParagraph"/>
        <w:spacing w:before="120" w:after="120" w:line="240" w:lineRule="auto"/>
        <w:ind w:left="709" w:hanging="425"/>
        <w:rPr>
          <w:b/>
          <w:bCs/>
        </w:rPr>
      </w:pPr>
    </w:p>
    <w:p w14:paraId="657F9472" w14:textId="77777777" w:rsidR="00ED3959" w:rsidRDefault="00ED3959" w:rsidP="0003357D">
      <w:pPr>
        <w:pStyle w:val="ListParagraph"/>
        <w:spacing w:before="120" w:after="120" w:line="240" w:lineRule="auto"/>
        <w:ind w:left="709" w:hanging="425"/>
        <w:rPr>
          <w:b/>
          <w:bCs/>
        </w:rPr>
      </w:pPr>
    </w:p>
    <w:p w14:paraId="3899BFD7" w14:textId="77777777" w:rsidR="00ED3959" w:rsidRDefault="00ED3959" w:rsidP="0003357D">
      <w:pPr>
        <w:pStyle w:val="ListParagraph"/>
        <w:spacing w:before="120" w:after="120" w:line="240" w:lineRule="auto"/>
        <w:ind w:left="709" w:hanging="425"/>
        <w:rPr>
          <w:b/>
          <w:bCs/>
        </w:rPr>
      </w:pPr>
    </w:p>
    <w:p w14:paraId="3C9205F8" w14:textId="6A6ED2CC" w:rsidR="00E11F67" w:rsidRPr="003D4C45" w:rsidRDefault="00E11F67" w:rsidP="0003357D">
      <w:pPr>
        <w:pStyle w:val="ListParagraph"/>
        <w:spacing w:before="120" w:after="120" w:line="240" w:lineRule="auto"/>
        <w:ind w:left="709" w:hanging="425"/>
        <w:rPr>
          <w:b/>
          <w:bCs/>
        </w:rPr>
      </w:pPr>
      <w:r w:rsidRPr="003D4C45">
        <w:rPr>
          <w:b/>
          <w:bCs/>
        </w:rPr>
        <w:t>Q 13</w:t>
      </w:r>
      <w:r w:rsidR="00051EEA" w:rsidRPr="003D4C45">
        <w:rPr>
          <w:b/>
          <w:bCs/>
        </w:rPr>
        <w:t xml:space="preserve">.  I </w:t>
      </w:r>
      <w:r w:rsidR="00A7093C" w:rsidRPr="003D4C45">
        <w:rPr>
          <w:b/>
          <w:bCs/>
        </w:rPr>
        <w:t>may</w:t>
      </w:r>
      <w:r w:rsidR="00051EEA" w:rsidRPr="003D4C45">
        <w:rPr>
          <w:b/>
          <w:bCs/>
        </w:rPr>
        <w:t xml:space="preserve"> like to be involved in the following moving </w:t>
      </w:r>
      <w:proofErr w:type="gramStart"/>
      <w:r w:rsidR="00051EEA" w:rsidRPr="003D4C45">
        <w:rPr>
          <w:b/>
          <w:bCs/>
        </w:rPr>
        <w:t>forward</w:t>
      </w:r>
      <w:proofErr w:type="gramEnd"/>
      <w:r w:rsidR="00051EEA" w:rsidRPr="003D4C45">
        <w:rPr>
          <w:b/>
          <w:bCs/>
        </w:rPr>
        <w:t xml:space="preserve"> </w:t>
      </w:r>
    </w:p>
    <w:p w14:paraId="69C9EEA7" w14:textId="1861018C" w:rsidR="00051EEA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1972547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2392">
            <w:rPr>
              <w:rFonts w:ascii="MS Gothic" w:eastAsia="MS Gothic" w:hAnsi="MS Gothic" w:hint="eastAsia"/>
            </w:rPr>
            <w:t>☐</w:t>
          </w:r>
        </w:sdtContent>
      </w:sdt>
      <w:r w:rsidR="005A2392">
        <w:t xml:space="preserve"> </w:t>
      </w:r>
      <w:r w:rsidR="00051EEA">
        <w:t>Community meetings to discuss progress and options for beach access and erosion protection.</w:t>
      </w:r>
    </w:p>
    <w:p w14:paraId="35CD00C7" w14:textId="39F54062" w:rsidR="00051EEA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1511952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2392">
            <w:rPr>
              <w:rFonts w:ascii="MS Gothic" w:eastAsia="MS Gothic" w:hAnsi="MS Gothic" w:hint="eastAsia"/>
            </w:rPr>
            <w:t>☐</w:t>
          </w:r>
        </w:sdtContent>
      </w:sdt>
      <w:r w:rsidR="005A2392">
        <w:t xml:space="preserve"> </w:t>
      </w:r>
      <w:r w:rsidR="00051EEA">
        <w:t>A group that meets regularly to progress these</w:t>
      </w:r>
      <w:r w:rsidR="0003357D">
        <w:t xml:space="preserve"> specific</w:t>
      </w:r>
      <w:r w:rsidR="00051EEA">
        <w:t xml:space="preserve"> projects (no experience necessary, no commitment required, just participation)</w:t>
      </w:r>
    </w:p>
    <w:p w14:paraId="3FCECF52" w14:textId="78110F8A" w:rsidR="00051EEA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7078422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2392">
            <w:rPr>
              <w:rFonts w:ascii="MS Gothic" w:eastAsia="MS Gothic" w:hAnsi="MS Gothic" w:hint="eastAsia"/>
            </w:rPr>
            <w:t>☐</w:t>
          </w:r>
        </w:sdtContent>
      </w:sdt>
      <w:r w:rsidR="005A2392">
        <w:t xml:space="preserve"> </w:t>
      </w:r>
      <w:r w:rsidR="00051EEA">
        <w:t xml:space="preserve">Working bees where I am able to be physically involved in sandbagging </w:t>
      </w:r>
      <w:proofErr w:type="gramStart"/>
      <w:r w:rsidR="00051EEA">
        <w:t>etc</w:t>
      </w:r>
      <w:proofErr w:type="gramEnd"/>
    </w:p>
    <w:p w14:paraId="2903D494" w14:textId="0F7190B4" w:rsidR="00051EEA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14919940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2392">
            <w:rPr>
              <w:rFonts w:ascii="MS Gothic" w:eastAsia="MS Gothic" w:hAnsi="MS Gothic" w:hint="eastAsia"/>
            </w:rPr>
            <w:t>☐</w:t>
          </w:r>
        </w:sdtContent>
      </w:sdt>
      <w:r w:rsidR="005A2392">
        <w:t xml:space="preserve"> </w:t>
      </w:r>
      <w:r w:rsidR="00051EEA">
        <w:t xml:space="preserve">Working bees where I can attend and have a less physical </w:t>
      </w:r>
      <w:proofErr w:type="gramStart"/>
      <w:r w:rsidR="00051EEA">
        <w:t>role</w:t>
      </w:r>
      <w:proofErr w:type="gramEnd"/>
    </w:p>
    <w:p w14:paraId="3C271A39" w14:textId="1BC90EF2" w:rsidR="00450B91" w:rsidRDefault="00000000" w:rsidP="0003357D">
      <w:pPr>
        <w:pStyle w:val="ListParagraph"/>
        <w:spacing w:before="120" w:after="120" w:line="240" w:lineRule="auto"/>
        <w:ind w:left="709"/>
      </w:pPr>
      <w:sdt>
        <w:sdtPr>
          <w:id w:val="-19846135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A2392">
            <w:rPr>
              <w:rFonts w:ascii="MS Gothic" w:eastAsia="MS Gothic" w:hAnsi="MS Gothic" w:hint="eastAsia"/>
            </w:rPr>
            <w:t>☐</w:t>
          </w:r>
        </w:sdtContent>
      </w:sdt>
      <w:r w:rsidR="005A2392">
        <w:t xml:space="preserve"> </w:t>
      </w:r>
      <w:r w:rsidR="00051EEA">
        <w:t>Joining the Friends of Garden Island Creek</w:t>
      </w:r>
      <w:r w:rsidR="00A7093C">
        <w:t xml:space="preserve"> group or </w:t>
      </w:r>
      <w:r w:rsidR="00450B91">
        <w:t>committee</w:t>
      </w:r>
    </w:p>
    <w:p w14:paraId="107CA009" w14:textId="34EA4D78" w:rsidR="00450B91" w:rsidRDefault="00450B91" w:rsidP="0003357D">
      <w:pPr>
        <w:pStyle w:val="ListParagraph"/>
        <w:spacing w:before="120" w:after="120" w:line="240" w:lineRule="auto"/>
        <w:ind w:left="709"/>
      </w:pPr>
    </w:p>
    <w:p w14:paraId="1AE4354B" w14:textId="17679B84" w:rsidR="00051EEA" w:rsidRDefault="00450B91" w:rsidP="0003357D">
      <w:pPr>
        <w:spacing w:before="120" w:after="120" w:line="240" w:lineRule="auto"/>
      </w:pPr>
      <w:r>
        <w:t>Please provide your email if you would like to stay informed about these issues:</w:t>
      </w:r>
    </w:p>
    <w:p w14:paraId="15AAEC02" w14:textId="77E4A2E2" w:rsidR="00B805C5" w:rsidRDefault="00450B91" w:rsidP="0003357D">
      <w:pPr>
        <w:spacing w:before="120" w:after="120" w:line="240" w:lineRule="auto"/>
        <w:rPr>
          <w:b/>
          <w:bCs/>
        </w:rPr>
      </w:pPr>
      <w:r w:rsidRPr="00450B91">
        <w:rPr>
          <w:b/>
          <w:bCs/>
        </w:rPr>
        <w:t>Email:</w:t>
      </w:r>
      <w:r w:rsidR="00ED3959">
        <w:rPr>
          <w:b/>
          <w:bCs/>
        </w:rPr>
        <w:t xml:space="preserve"> </w:t>
      </w:r>
      <w:sdt>
        <w:sdtPr>
          <w:rPr>
            <w:b/>
            <w:bCs/>
          </w:rPr>
          <w:id w:val="-204643110"/>
          <w:placeholder>
            <w:docPart w:val="DefaultPlaceholder_-1854013440"/>
          </w:placeholder>
          <w:showingPlcHdr/>
          <w:text/>
        </w:sdtPr>
        <w:sdtContent>
          <w:r w:rsidR="00ED3959" w:rsidRPr="004F064E">
            <w:rPr>
              <w:rStyle w:val="PlaceholderText"/>
            </w:rPr>
            <w:t>Click or tap here to enter text.</w:t>
          </w:r>
        </w:sdtContent>
      </w:sdt>
    </w:p>
    <w:p w14:paraId="1949BDDA" w14:textId="2428BB15" w:rsidR="00ED3959" w:rsidRDefault="00ED3959" w:rsidP="0003357D">
      <w:pPr>
        <w:spacing w:before="120" w:after="120" w:line="240" w:lineRule="auto"/>
        <w:rPr>
          <w:b/>
          <w:bCs/>
        </w:rPr>
      </w:pPr>
      <w:r>
        <w:rPr>
          <w:b/>
          <w:bCs/>
        </w:rPr>
        <w:t>Other Comments:</w:t>
      </w:r>
    </w:p>
    <w:sdt>
      <w:sdtPr>
        <w:rPr>
          <w:b/>
          <w:bCs/>
        </w:rPr>
        <w:id w:val="-330069906"/>
        <w:placeholder>
          <w:docPart w:val="DefaultPlaceholder_-1854013440"/>
        </w:placeholder>
        <w:showingPlcHdr/>
        <w:text/>
      </w:sdtPr>
      <w:sdtContent>
        <w:p w14:paraId="499DCF39" w14:textId="1EAEDE44" w:rsidR="00ED3959" w:rsidRPr="00450B91" w:rsidRDefault="00ED3959" w:rsidP="0003357D">
          <w:pPr>
            <w:spacing w:before="120" w:after="120" w:line="240" w:lineRule="auto"/>
            <w:rPr>
              <w:b/>
              <w:bCs/>
            </w:rPr>
          </w:pPr>
          <w:r w:rsidRPr="004F064E">
            <w:rPr>
              <w:rStyle w:val="PlaceholderText"/>
            </w:rPr>
            <w:t>Click or tap here to enter text.</w:t>
          </w:r>
        </w:p>
      </w:sdtContent>
    </w:sdt>
    <w:sectPr w:rsidR="00ED3959" w:rsidRPr="00450B91" w:rsidSect="0003357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Cambria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658CE"/>
    <w:multiLevelType w:val="hybridMultilevel"/>
    <w:tmpl w:val="41EA1E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4401"/>
    <w:multiLevelType w:val="hybridMultilevel"/>
    <w:tmpl w:val="1CBEEE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A1505"/>
    <w:multiLevelType w:val="hybridMultilevel"/>
    <w:tmpl w:val="3C3E89B8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835B4"/>
    <w:multiLevelType w:val="hybridMultilevel"/>
    <w:tmpl w:val="71346CFE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73FB8"/>
    <w:multiLevelType w:val="hybridMultilevel"/>
    <w:tmpl w:val="6600A4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033203"/>
    <w:multiLevelType w:val="hybridMultilevel"/>
    <w:tmpl w:val="C9C8A782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F4FEC"/>
    <w:multiLevelType w:val="hybridMultilevel"/>
    <w:tmpl w:val="C1B49B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992E8A"/>
    <w:multiLevelType w:val="hybridMultilevel"/>
    <w:tmpl w:val="30D0E572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2D1C42CF"/>
    <w:multiLevelType w:val="hybridMultilevel"/>
    <w:tmpl w:val="4BD8EB26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C3921"/>
    <w:multiLevelType w:val="hybridMultilevel"/>
    <w:tmpl w:val="C1AA2C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14F6D"/>
    <w:multiLevelType w:val="hybridMultilevel"/>
    <w:tmpl w:val="65C47E44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3F44D0"/>
    <w:multiLevelType w:val="hybridMultilevel"/>
    <w:tmpl w:val="322C4F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55891"/>
    <w:multiLevelType w:val="hybridMultilevel"/>
    <w:tmpl w:val="764262BE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067C1A"/>
    <w:multiLevelType w:val="hybridMultilevel"/>
    <w:tmpl w:val="2C12267E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7903E0"/>
    <w:multiLevelType w:val="hybridMultilevel"/>
    <w:tmpl w:val="B002D9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AE0F45"/>
    <w:multiLevelType w:val="hybridMultilevel"/>
    <w:tmpl w:val="79BA66BA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F55E96"/>
    <w:multiLevelType w:val="hybridMultilevel"/>
    <w:tmpl w:val="F3A2501A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4317FB"/>
    <w:multiLevelType w:val="hybridMultilevel"/>
    <w:tmpl w:val="CD2CBF8E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8D0540"/>
    <w:multiLevelType w:val="hybridMultilevel"/>
    <w:tmpl w:val="1F8A7B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C75B05"/>
    <w:multiLevelType w:val="hybridMultilevel"/>
    <w:tmpl w:val="0E24FF4E"/>
    <w:lvl w:ilvl="0" w:tplc="AA8AF9D4">
      <w:start w:val="1"/>
      <w:numFmt w:val="bullet"/>
      <w:lvlText w:val="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01A15B6"/>
    <w:multiLevelType w:val="hybridMultilevel"/>
    <w:tmpl w:val="13F26C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126BDB"/>
    <w:multiLevelType w:val="hybridMultilevel"/>
    <w:tmpl w:val="0610E9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977C3"/>
    <w:multiLevelType w:val="hybridMultilevel"/>
    <w:tmpl w:val="72C094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BA6081"/>
    <w:multiLevelType w:val="hybridMultilevel"/>
    <w:tmpl w:val="F66AC914"/>
    <w:lvl w:ilvl="0" w:tplc="AA8AF9D4">
      <w:start w:val="1"/>
      <w:numFmt w:val="bullet"/>
      <w:lvlText w:val=""/>
      <w:lvlJc w:val="left"/>
      <w:pPr>
        <w:ind w:left="862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4" w15:restartNumberingAfterBreak="0">
    <w:nsid w:val="74EE1FAD"/>
    <w:multiLevelType w:val="hybridMultilevel"/>
    <w:tmpl w:val="172411FA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3F4F48"/>
    <w:multiLevelType w:val="hybridMultilevel"/>
    <w:tmpl w:val="26944B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EB0056"/>
    <w:multiLevelType w:val="hybridMultilevel"/>
    <w:tmpl w:val="1A8A7600"/>
    <w:lvl w:ilvl="0" w:tplc="AA8AF9D4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1668406">
    <w:abstractNumId w:val="21"/>
  </w:num>
  <w:num w:numId="2" w16cid:durableId="1585845270">
    <w:abstractNumId w:val="9"/>
  </w:num>
  <w:num w:numId="3" w16cid:durableId="552156600">
    <w:abstractNumId w:val="1"/>
  </w:num>
  <w:num w:numId="4" w16cid:durableId="1100295943">
    <w:abstractNumId w:val="18"/>
  </w:num>
  <w:num w:numId="5" w16cid:durableId="2086100908">
    <w:abstractNumId w:val="4"/>
  </w:num>
  <w:num w:numId="6" w16cid:durableId="547836682">
    <w:abstractNumId w:val="25"/>
  </w:num>
  <w:num w:numId="7" w16cid:durableId="476267213">
    <w:abstractNumId w:val="0"/>
  </w:num>
  <w:num w:numId="8" w16cid:durableId="1866364405">
    <w:abstractNumId w:val="6"/>
  </w:num>
  <w:num w:numId="9" w16cid:durableId="2056929730">
    <w:abstractNumId w:val="22"/>
  </w:num>
  <w:num w:numId="10" w16cid:durableId="1831405899">
    <w:abstractNumId w:val="14"/>
  </w:num>
  <w:num w:numId="11" w16cid:durableId="115370395">
    <w:abstractNumId w:val="11"/>
  </w:num>
  <w:num w:numId="12" w16cid:durableId="1941641529">
    <w:abstractNumId w:val="20"/>
  </w:num>
  <w:num w:numId="13" w16cid:durableId="348485504">
    <w:abstractNumId w:val="7"/>
  </w:num>
  <w:num w:numId="14" w16cid:durableId="914584267">
    <w:abstractNumId w:val="13"/>
  </w:num>
  <w:num w:numId="15" w16cid:durableId="155658729">
    <w:abstractNumId w:val="26"/>
  </w:num>
  <w:num w:numId="16" w16cid:durableId="1383287663">
    <w:abstractNumId w:val="10"/>
  </w:num>
  <w:num w:numId="17" w16cid:durableId="1273901835">
    <w:abstractNumId w:val="5"/>
  </w:num>
  <w:num w:numId="18" w16cid:durableId="655260929">
    <w:abstractNumId w:val="17"/>
  </w:num>
  <w:num w:numId="19" w16cid:durableId="106658629">
    <w:abstractNumId w:val="19"/>
  </w:num>
  <w:num w:numId="20" w16cid:durableId="1812208843">
    <w:abstractNumId w:val="15"/>
  </w:num>
  <w:num w:numId="21" w16cid:durableId="1311442805">
    <w:abstractNumId w:val="16"/>
  </w:num>
  <w:num w:numId="22" w16cid:durableId="201404803">
    <w:abstractNumId w:val="12"/>
  </w:num>
  <w:num w:numId="23" w16cid:durableId="2033412776">
    <w:abstractNumId w:val="24"/>
  </w:num>
  <w:num w:numId="24" w16cid:durableId="1379236532">
    <w:abstractNumId w:val="8"/>
  </w:num>
  <w:num w:numId="25" w16cid:durableId="182669984">
    <w:abstractNumId w:val="2"/>
  </w:num>
  <w:num w:numId="26" w16cid:durableId="2048948890">
    <w:abstractNumId w:val="3"/>
  </w:num>
  <w:num w:numId="27" w16cid:durableId="185121676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formsDesign/>
  <w:documentProtection w:edit="forms" w:formatting="1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jG2tDC3NDMxMbNQ0lEKTi0uzszPAykwrAUAcRv3riwAAAA="/>
  </w:docVars>
  <w:rsids>
    <w:rsidRoot w:val="00FC51DD"/>
    <w:rsid w:val="0003357D"/>
    <w:rsid w:val="00051EEA"/>
    <w:rsid w:val="000C5EA5"/>
    <w:rsid w:val="000E4C05"/>
    <w:rsid w:val="00207512"/>
    <w:rsid w:val="002766BE"/>
    <w:rsid w:val="002C2240"/>
    <w:rsid w:val="003D4C45"/>
    <w:rsid w:val="004113D0"/>
    <w:rsid w:val="00450B91"/>
    <w:rsid w:val="005A2392"/>
    <w:rsid w:val="00773332"/>
    <w:rsid w:val="00833613"/>
    <w:rsid w:val="0095496E"/>
    <w:rsid w:val="00A7093C"/>
    <w:rsid w:val="00A82AC8"/>
    <w:rsid w:val="00AC59DF"/>
    <w:rsid w:val="00B805C5"/>
    <w:rsid w:val="00CA1262"/>
    <w:rsid w:val="00E11F67"/>
    <w:rsid w:val="00E3448B"/>
    <w:rsid w:val="00ED3959"/>
    <w:rsid w:val="00EF1DEF"/>
    <w:rsid w:val="00EF5F88"/>
    <w:rsid w:val="00FC5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98117"/>
  <w15:chartTrackingRefBased/>
  <w15:docId w15:val="{90952C44-15B3-42EC-9080-8258700CC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240" w:after="24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5EA5"/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51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51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51D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D395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friendsofgardenislandcreek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42AB8-A6F6-48EB-9C5A-6BFAE42AE68A}"/>
      </w:docPartPr>
      <w:docPartBody>
        <w:p w:rsidR="00000000" w:rsidRDefault="00941AA8">
          <w:r w:rsidRPr="004F064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Cambria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1AA8"/>
    <w:rsid w:val="003C36C7"/>
    <w:rsid w:val="00941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1AA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01</Words>
  <Characters>343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sie Fractal</dc:creator>
  <cp:keywords/>
  <dc:description/>
  <cp:lastModifiedBy>Kelsie Fractal</cp:lastModifiedBy>
  <cp:revision>3</cp:revision>
  <dcterms:created xsi:type="dcterms:W3CDTF">2023-01-30T04:31:00Z</dcterms:created>
  <dcterms:modified xsi:type="dcterms:W3CDTF">2023-01-30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e92d8a-5b10-4576-abb6-b6cc246944c2</vt:lpwstr>
  </property>
</Properties>
</file>